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ri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this-is-a-markdown-file"/>
      <w:bookmarkEnd w:id="22"/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78c2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rist R markdown</dc:title>
  <dc:creator>YOU!</dc:creator>
  <dcterms:created xsi:type="dcterms:W3CDTF">2020-07-15T03:57:45Z</dcterms:created>
  <dcterms:modified xsi:type="dcterms:W3CDTF">2020-07-15T03:57:45Z</dcterms:modified>
</cp:coreProperties>
</file>